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 Ba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Cottonwood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craigba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647682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le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